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Your Name]</w:t>
      </w:r>
      <w:r>
        <w:br/>
      </w:r>
      <w:r>
        <w:t xml:space="preserve">[Your Address]</w:t>
      </w:r>
      <w:r>
        <w:br/>
      </w:r>
      <w:r>
        <w:t xml:space="preserve">Jerusalem, Israel</w:t>
      </w:r>
      <w:r>
        <w:br/>
      </w:r>
      <w:r>
        <w:t xml:space="preserve">[Email Address] | [Phone Number]</w:t>
      </w:r>
      <w:r>
        <w:br/>
      </w:r>
      <w:r>
        <w:t xml:space="preserve">[Date]</w:t>
      </w:r>
    </w:p>
    <w:p>
      <w:pPr>
        <w:pStyle w:val="BodyText"/>
      </w:pPr>
      <w:r>
        <w:rPr>
          <w:bCs/>
          <w:b/>
        </w:rPr>
        <w:t xml:space="preserve">[Employer Name]</w:t>
      </w:r>
      <w:r>
        <w:br/>
      </w:r>
      <w:r>
        <w:t xml:space="preserve">[Company Name]</w:t>
      </w:r>
      <w:r>
        <w:br/>
      </w:r>
      <w:r>
        <w:t xml:space="preserve">[Company Address]</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Mechanic position at your esteemed organization in Israel Jerusalem. As a dedicated and skilled automotive professional with over [X years] of hands-on experience, I am eager to contribute my expertise, passion for vehicle maintenance, and commitment to excellence to support your team’s goals. This opportunity aligns perfectly with my career aspirations and my desire to work within the vibrant community of Jerusalem, where I have long admired the blend of tradition and innovation that defines this historic city.</w:t>
      </w:r>
    </w:p>
    <w:p>
      <w:pPr>
        <w:pStyle w:val="BodyText"/>
      </w:pPr>
      <w:r>
        <w:t xml:space="preserve">My journey as a Mechanic has been rooted in a deep understanding of automotive systems, from routine maintenance to complex diagnostics. Throughout my career, I have developed a strong foundation in repairing and servicing a wide range of vehicles, including cars, trucks, and commercial vehicles. I am proficient in using modern tools and technologies to identify issues efficiently and deliver reliable solutions. My ability to work independently or as part of a team has allowed me to thrive in fast-paced environments while maintaining high standards of quality and safety.</w:t>
      </w:r>
    </w:p>
    <w:p>
      <w:pPr>
        <w:pStyle w:val="BodyText"/>
      </w:pPr>
      <w:r>
        <w:t xml:space="preserve">What sets me apart is my dedication to continuous learning and adaptability. I stay updated on the latest advancements in automotive technology, ensuring that I can address the evolving needs of vehicles in Israel Jerusalem. Whether it’s troubleshooting engine performance, inspecting braking systems, or performing tire rotations, I approach each task with precision and a customer-centric mindset. My experience includes working with both domestic and international vehicle brands, which has equipped me to handle the diverse fleet of vehicles common in this region.</w:t>
      </w:r>
    </w:p>
    <w:p>
      <w:pPr>
        <w:pStyle w:val="BodyText"/>
      </w:pPr>
      <w:r>
        <w:t xml:space="preserve">Living and working in Israel Jerusalem has given me unique insights into the challenges and opportunities of maintaining reliable transportation in a culturally rich and historically significant area. I understand the importance of punctuality, dependability, and attention to detail—qualities that are critical for mechanics serving a community where vehicles are essential for daily life. My familiarity with local regulations, traffic patterns, and the specific demands of Jerusalem’s terrain has allowed me to provide tailored solutions that meet the needs of both individuals and businesses.</w:t>
      </w:r>
    </w:p>
    <w:p>
      <w:pPr>
        <w:pStyle w:val="BodyText"/>
      </w:pPr>
      <w:r>
        <w:t xml:space="preserve">One of my core strengths is my ability to communicate effectively with clients. As a Mechanic, I believe that clear explanations and transparency are vital to building trust. I take pride in educating customers about their vehicle’s condition, offering cost-effective repair options, and ensuring they feel confident in the service they receive. This approach has earned me consistent positive feedback from clients and colleagues alike.</w:t>
      </w:r>
    </w:p>
    <w:p>
      <w:pPr>
        <w:pStyle w:val="BodyText"/>
      </w:pPr>
      <w:r>
        <w:t xml:space="preserve">Additionally, my work ethic is guided by a strong sense of responsibility and integrity. I understand that a Mechanic in Israel Jerusalem plays a crucial role in keeping the community connected. Whether it’s helping a local business owner keep their delivery van running or assisting families with their daily commutes, I am committed to delivering reliable service that reflects the values of this city.</w:t>
      </w:r>
    </w:p>
    <w:p>
      <w:pPr>
        <w:pStyle w:val="BodyText"/>
      </w:pPr>
      <w:r>
        <w:t xml:space="preserve">What excites me most about this opportunity is the chance to contribute to an organization that prioritizes quality and innovation in automotive services. I am particularly drawn to your company’s reputation for excellence and its commitment to meeting the unique needs of Jerusalem’s residents. I am confident that my skills, experience, and passion for mechanics would make me a valuable asset to your team.</w:t>
      </w:r>
    </w:p>
    <w:p>
      <w:pPr>
        <w:pStyle w:val="BodyText"/>
      </w:pPr>
      <w:r>
        <w:t xml:space="preserve">Thank you for considering my application. I would welcome the opportunity to discuss how my background and enthusiasm align with your needs. Please feel free to contact me at [Phone Number] or [Email Address] at your earliest convenience. I look forward to the possibility of contributing to the success of your organization in Israel Jerusalem.</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0:38:59Z</dcterms:created>
  <dcterms:modified xsi:type="dcterms:W3CDTF">2026-07-23T10:38:59Z</dcterms:modified>
</cp:coreProperties>
</file>

<file path=docProps/custom.xml><?xml version="1.0" encoding="utf-8"?>
<Properties xmlns="http://schemas.openxmlformats.org/officeDocument/2006/custom-properties" xmlns:vt="http://schemas.openxmlformats.org/officeDocument/2006/docPropsVTypes"/>
</file>